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1289" w:rsidRDefault="00B05B91">
      <w:pPr>
        <w:pStyle w:val="1"/>
      </w:pPr>
      <w:bookmarkStart w:id="0" w:name="header-n2"/>
      <w:bookmarkEnd w:id="0"/>
      <w:r>
        <w:t>CSC 4001</w:t>
      </w:r>
      <w:bookmarkStart w:id="1" w:name="_GoBack"/>
      <w:bookmarkEnd w:id="1"/>
      <w:r>
        <w:t xml:space="preserve"> Assignment 2</w:t>
      </w:r>
    </w:p>
    <w:p w:rsidR="003B1289" w:rsidRDefault="00B05B91">
      <w:pPr>
        <w:pStyle w:val="1"/>
      </w:pPr>
      <w:bookmarkStart w:id="2" w:name="header-n3"/>
      <w:bookmarkEnd w:id="2"/>
      <w:r>
        <w:t>Automatic Melody Generator</w:t>
      </w:r>
    </w:p>
    <w:p w:rsidR="003B1289" w:rsidRDefault="00B05B91">
      <w:pPr>
        <w:pStyle w:val="FirstParagraph"/>
      </w:pPr>
      <w:r>
        <w:t>Mo Fan (Leader) 115010204</w:t>
      </w:r>
    </w:p>
    <w:p w:rsidR="003B1289" w:rsidRDefault="00B05B91">
      <w:pPr>
        <w:pStyle w:val="a0"/>
      </w:pPr>
      <w:r>
        <w:t>Li Kengjie 115010177</w:t>
      </w:r>
    </w:p>
    <w:p w:rsidR="003B1289" w:rsidRDefault="00B05B91">
      <w:pPr>
        <w:pStyle w:val="a0"/>
      </w:pPr>
      <w:r>
        <w:t>Wang Junce 115010231</w:t>
      </w:r>
    </w:p>
    <w:p w:rsidR="003B1289" w:rsidRDefault="00B05B91">
      <w:pPr>
        <w:pStyle w:val="a0"/>
      </w:pPr>
      <w:r>
        <w:t>Ye Shuqian 115010269</w:t>
      </w:r>
    </w:p>
    <w:p w:rsidR="003B1289" w:rsidRDefault="00B05B91">
      <w:pPr>
        <w:pStyle w:val="a0"/>
      </w:pPr>
      <w:r>
        <w:t>Zhang Ruoqing 115010096</w:t>
      </w:r>
    </w:p>
    <w:p w:rsidR="003B1289" w:rsidRDefault="00B05B91">
      <w:pPr>
        <w:pStyle w:val="2"/>
      </w:pPr>
      <w:bookmarkStart w:id="3" w:name="header-n14"/>
      <w:bookmarkEnd w:id="3"/>
      <w:r>
        <w:t>Requirement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82"/>
        <w:gridCol w:w="1014"/>
        <w:gridCol w:w="6660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Identifi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Prior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Requirement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Q1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generator could generate music automatically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Q2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user can specify the musical style, tonality and duration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Q3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program allows trainer to train the generation model, adjust the parameters for generations and adjust the configurations include musical style, tonality and duration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Q4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program could export the generated music in the MIDI format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Q5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</w:t>
            </w:r>
            <w:r>
              <w:t xml:space="preserve"> program could export the generated music as audio file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Q6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program allows user to create music by using numbered musical notation to generate the melody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Q7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generator could generate music according to a piece of music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Q8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generator could visualize the generated music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Q9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program allows user import MIDI file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Q10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program allows user to tag the unsatisfactory part in the generated music and regenerate.</w:t>
            </w:r>
          </w:p>
        </w:tc>
      </w:tr>
    </w:tbl>
    <w:p w:rsidR="003B1289" w:rsidRDefault="00B05B91">
      <w:pPr>
        <w:pStyle w:val="2"/>
      </w:pPr>
      <w:bookmarkStart w:id="4" w:name="header-n60"/>
      <w:bookmarkEnd w:id="4"/>
      <w:r>
        <w:t>User Stor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82"/>
        <w:gridCol w:w="6684"/>
        <w:gridCol w:w="990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Identifi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User Sto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Size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T-1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 xml:space="preserve">As a </w:t>
            </w:r>
            <w:r>
              <w:t>user with no music knowledge, I can generate my music in one-click operation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4 points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T-2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As a user with no music knowledge, I can generate music in my favorite style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6 points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T-3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 xml:space="preserve">As a user with basic music knowledge,I can generate music in </w:t>
            </w:r>
            <w:r>
              <w:lastRenderedPageBreak/>
              <w:t>my specified tornality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lastRenderedPageBreak/>
              <w:t xml:space="preserve">7 </w:t>
            </w:r>
            <w:r>
              <w:lastRenderedPageBreak/>
              <w:t>points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lastRenderedPageBreak/>
              <w:t>ST-4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As a user with rich music knowledge, I can specify the first piece of music, and generate the whole melody with the help of the generator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9 points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T-5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As</w:t>
            </w:r>
            <w:r>
              <w:t xml:space="preserve"> a user with rich music knowledge, I can audition the generated melody, mark the unsatisfactory part and let the program regenerate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10 points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T-6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As a trainer, I can train models, adjust the parameters and modify the configuration list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5 points</w:t>
            </w:r>
          </w:p>
        </w:tc>
      </w:tr>
    </w:tbl>
    <w:p w:rsidR="003B1289" w:rsidRDefault="00B05B91">
      <w:pPr>
        <w:pStyle w:val="2"/>
      </w:pPr>
      <w:bookmarkStart w:id="5" w:name="header-n90"/>
      <w:bookmarkEnd w:id="5"/>
      <w:r>
        <w:t>Use Ca</w:t>
      </w:r>
      <w:r>
        <w:t>s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73"/>
        <w:gridCol w:w="6236"/>
        <w:gridCol w:w="1347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c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ctor's Go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Use Case Name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Us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o configure the tonality and the style so as to get the generated melody. Or to specify the first piece of music to generate melody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Config (UC-1)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Develop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o train the model based on collected MIDI files, and adjust the parameters which are used to generate the melody and be added into configuration list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Develop (UC-2)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Generato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o generate the melody based on the configuration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UC-1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Us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o audition the</w:t>
            </w:r>
            <w:r>
              <w:t xml:space="preserve"> generated melody and tag the unsatisfactory parts which need to be regenerated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Audition (UC-3)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Visualiz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o visualize the generated melody, the current playing position and the tagged part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UC-3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Us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o save the generated melody as MIDI or audio file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ave (UC-4)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rain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o train the model based on collected MIDI file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UC-2</w:t>
            </w:r>
          </w:p>
        </w:tc>
      </w:tr>
    </w:tbl>
    <w:p w:rsidR="003B1289" w:rsidRDefault="00B05B91">
      <w:pPr>
        <w:pStyle w:val="2"/>
      </w:pPr>
      <w:bookmarkStart w:id="6" w:name="header-n124"/>
      <w:bookmarkEnd w:id="6"/>
      <w:r>
        <w:lastRenderedPageBreak/>
        <w:t>Use Case Diagram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49744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6990195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2"/>
      </w:pPr>
      <w:bookmarkStart w:id="7" w:name="header-n127"/>
      <w:bookmarkEnd w:id="7"/>
      <w:r>
        <w:t>User Case UC-1 Config</w:t>
      </w:r>
    </w:p>
    <w:p w:rsidR="003B1289" w:rsidRDefault="00B05B91">
      <w:pPr>
        <w:pStyle w:val="3"/>
      </w:pPr>
      <w:bookmarkStart w:id="8" w:name="header-n128"/>
      <w:bookmarkEnd w:id="8"/>
      <w:r>
        <w:t>Detailed Formula</w:t>
      </w:r>
    </w:p>
    <w:p w:rsidR="003B1289" w:rsidRDefault="00B05B91">
      <w:pPr>
        <w:pStyle w:val="FirstParagraph"/>
      </w:pPr>
      <w:r>
        <w:rPr>
          <w:b/>
        </w:rPr>
        <w:t>Related Requirements:</w:t>
      </w:r>
      <w:r>
        <w:t xml:space="preserve"> REQ1, RE2, REQ6, REQ7 &amp; REQ9</w:t>
      </w:r>
    </w:p>
    <w:p w:rsidR="003B1289" w:rsidRDefault="00B05B91">
      <w:pPr>
        <w:pStyle w:val="a0"/>
      </w:pPr>
      <w:r>
        <w:rPr>
          <w:b/>
        </w:rPr>
        <w:t>Initiating Actor</w:t>
      </w:r>
      <w:r>
        <w:rPr>
          <w:b/>
        </w:rPr>
        <w:t>:</w:t>
      </w:r>
      <w:r>
        <w:t xml:space="preserve"> User</w:t>
      </w:r>
    </w:p>
    <w:p w:rsidR="003B1289" w:rsidRDefault="00B05B91">
      <w:pPr>
        <w:pStyle w:val="a0"/>
      </w:pPr>
      <w:r>
        <w:rPr>
          <w:b/>
        </w:rPr>
        <w:t>Actor's Goal:</w:t>
      </w:r>
      <w:r>
        <w:t xml:space="preserve"> To configure the tonality and the style so as to get the generated melody. Or to specify the first piece of music to generate melody.</w:t>
      </w:r>
    </w:p>
    <w:p w:rsidR="003B1289" w:rsidRDefault="00B05B91">
      <w:pPr>
        <w:pStyle w:val="a0"/>
      </w:pPr>
      <w:r>
        <w:rPr>
          <w:b/>
        </w:rPr>
        <w:t>Participating Actor:</w:t>
      </w:r>
      <w:r>
        <w:t xml:space="preserve"> Visualizer, Generator</w:t>
      </w:r>
    </w:p>
    <w:p w:rsidR="003B1289" w:rsidRDefault="00B05B91">
      <w:pPr>
        <w:pStyle w:val="a0"/>
      </w:pPr>
      <w:r>
        <w:rPr>
          <w:b/>
        </w:rPr>
        <w:t>Preconditions:</w:t>
      </w:r>
      <w:r>
        <w:t xml:space="preserve"> None.</w:t>
      </w:r>
    </w:p>
    <w:p w:rsidR="003B1289" w:rsidRDefault="00B05B91">
      <w:pPr>
        <w:pStyle w:val="a0"/>
      </w:pPr>
      <w:r>
        <w:rPr>
          <w:b/>
        </w:rPr>
        <w:t>Postconditions:</w:t>
      </w:r>
      <w:r>
        <w:t xml:space="preserve"> </w:t>
      </w:r>
      <w:r>
        <w:t>The melody is generated according to decision the user made.</w:t>
      </w:r>
    </w:p>
    <w:p w:rsidR="003B1289" w:rsidRDefault="00B05B91">
      <w:pPr>
        <w:pStyle w:val="a0"/>
      </w:pPr>
      <w:r>
        <w:rPr>
          <w:b/>
        </w:rPr>
        <w:t>Flow of Event for Main Success Scenario:</w:t>
      </w:r>
    </w:p>
    <w:p w:rsidR="003B1289" w:rsidRDefault="00B05B91">
      <w:pPr>
        <w:pStyle w:val="a0"/>
      </w:pPr>
      <w:r>
        <w:t xml:space="preserve">→ 1. </w:t>
      </w:r>
      <w:r>
        <w:rPr>
          <w:b/>
        </w:rPr>
        <w:t>User</w:t>
      </w:r>
      <w:r>
        <w:t xml:space="preserve"> selects the options from the tonality, duration and style lists.</w:t>
      </w:r>
    </w:p>
    <w:p w:rsidR="003B1289" w:rsidRDefault="00B05B91">
      <w:pPr>
        <w:pStyle w:val="a0"/>
      </w:pPr>
      <w:r>
        <w:t xml:space="preserve">→ 2. </w:t>
      </w:r>
      <w:r>
        <w:rPr>
          <w:b/>
        </w:rPr>
        <w:t>System</w:t>
      </w:r>
      <w:r>
        <w:t xml:space="preserve"> (a) saves the choices made by the </w:t>
      </w:r>
      <w:r>
        <w:rPr>
          <w:b/>
        </w:rPr>
        <w:t xml:space="preserve">User </w:t>
      </w:r>
      <w:r>
        <w:t>and (b) sends the data to th</w:t>
      </w:r>
      <w:r>
        <w:t xml:space="preserve">e </w:t>
      </w:r>
      <w:r>
        <w:rPr>
          <w:b/>
        </w:rPr>
        <w:t>Generator</w:t>
      </w:r>
      <w:r>
        <w:t xml:space="preserve"> to generate music. </w:t>
      </w:r>
    </w:p>
    <w:p w:rsidR="003B1289" w:rsidRDefault="00B05B91">
      <w:pPr>
        <w:pStyle w:val="a0"/>
      </w:pPr>
      <w:r>
        <w:rPr>
          <w:b/>
        </w:rPr>
        <w:t>Flow of Events for Extensions (Alternate Scenarios):</w:t>
      </w:r>
      <w:r>
        <w:t xml:space="preserve"> </w:t>
      </w:r>
    </w:p>
    <w:p w:rsidR="003B1289" w:rsidRDefault="00B05B91">
      <w:pPr>
        <w:pStyle w:val="a0"/>
      </w:pPr>
      <w:r>
        <w:lastRenderedPageBreak/>
        <w:t xml:space="preserve">← 1. </w:t>
      </w:r>
      <w:r>
        <w:rPr>
          <w:b/>
        </w:rPr>
        <w:t>User</w:t>
      </w:r>
      <w:r>
        <w:t xml:space="preserve"> (a) clicks “Import” button to import the first piece of melody from MIDI file, or (b) notes the melody using numbered musical notations.</w:t>
      </w:r>
    </w:p>
    <w:p w:rsidR="003B1289" w:rsidRDefault="00B05B91">
      <w:pPr>
        <w:pStyle w:val="a0"/>
      </w:pPr>
      <w:r>
        <w:t xml:space="preserve">← 2. </w:t>
      </w:r>
      <w:r>
        <w:rPr>
          <w:b/>
        </w:rPr>
        <w:t>Visualizer</w:t>
      </w:r>
      <w:r>
        <w:t xml:space="preserve"> display</w:t>
      </w:r>
      <w:r>
        <w:t xml:space="preserve">s the user’s input. </w:t>
      </w:r>
    </w:p>
    <w:p w:rsidR="003B1289" w:rsidRDefault="00B05B91">
      <w:pPr>
        <w:pStyle w:val="a0"/>
      </w:pPr>
      <w:r>
        <w:t xml:space="preserve">→ 3. </w:t>
      </w:r>
      <w:r>
        <w:rPr>
          <w:b/>
        </w:rPr>
        <w:t>System</w:t>
      </w:r>
      <w:r>
        <w:t xml:space="preserve"> (a) saves the file made by the </w:t>
      </w:r>
      <w:r>
        <w:rPr>
          <w:b/>
        </w:rPr>
        <w:t xml:space="preserve">User </w:t>
      </w:r>
      <w:r>
        <w:t xml:space="preserve">and (b) sends the data to the </w:t>
      </w:r>
      <w:r>
        <w:rPr>
          <w:b/>
        </w:rPr>
        <w:t>Generator</w:t>
      </w:r>
      <w:r>
        <w:t xml:space="preserve"> to generate music.</w:t>
      </w:r>
    </w:p>
    <w:p w:rsidR="003B1289" w:rsidRDefault="00B05B91">
      <w:pPr>
        <w:pStyle w:val="a0"/>
      </w:pPr>
      <w:r>
        <w:t xml:space="preserve"> </w:t>
      </w:r>
    </w:p>
    <w:p w:rsidR="003B1289" w:rsidRDefault="00B05B91">
      <w:pPr>
        <w:pStyle w:val="3"/>
      </w:pPr>
      <w:bookmarkStart w:id="9" w:name="header-n157"/>
      <w:bookmarkEnd w:id="9"/>
      <w:r>
        <w:t>Responsibilit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234"/>
        <w:gridCol w:w="1622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Responsibility 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Concept Name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1. Accept choices that what the tonality, duration and the style t</w:t>
            </w:r>
            <w:r>
              <w:t>o be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orde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2. Send the choice to Generator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ende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3. Load the music data from MIDI file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Loade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4. Translate the MIDI data to become the numbered musical notation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ranslato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5. Graphical interface allowing the user to edit the numbered musical notation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Editor</w:t>
            </w:r>
          </w:p>
        </w:tc>
      </w:tr>
    </w:tbl>
    <w:p w:rsidR="003B1289" w:rsidRDefault="00B05B91">
      <w:pPr>
        <w:pStyle w:val="3"/>
      </w:pPr>
      <w:bookmarkStart w:id="10" w:name="header-n177"/>
      <w:bookmarkEnd w:id="10"/>
      <w:r>
        <w:t>Associati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246"/>
        <w:gridCol w:w="4301"/>
        <w:gridCol w:w="2309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Concept Pai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ssociation 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ssociation name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order↔Send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order passes the user’s choice to Sender to store the data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data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Loader↔Translato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Loader passes the MIDI data to Translator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MIDI data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ranslator↔Edito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ranslator passes the musical notations to Editor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musical notations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Editor↔Send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Editor passes the final edition MIDI data to Sender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data</w:t>
            </w:r>
          </w:p>
        </w:tc>
      </w:tr>
    </w:tbl>
    <w:p w:rsidR="003B1289" w:rsidRDefault="00B05B91">
      <w:pPr>
        <w:pStyle w:val="3"/>
      </w:pPr>
      <w:bookmarkStart w:id="11" w:name="header-n199"/>
      <w:bookmarkEnd w:id="11"/>
      <w:r>
        <w:t>Attribut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65"/>
        <w:gridCol w:w="2490"/>
        <w:gridCol w:w="5201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Con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ttribut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ttribute Description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ord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default configuration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possible tonality, duration and the musical style settings are defaulted.</w:t>
            </w:r>
          </w:p>
        </w:tc>
      </w:tr>
      <w:tr w:rsidR="003B1289">
        <w:tc>
          <w:tcPr>
            <w:tcW w:w="0" w:type="auto"/>
          </w:tcPr>
          <w:p w:rsidR="003B1289" w:rsidRDefault="003B1289">
            <w:pPr>
              <w:pStyle w:val="Compact"/>
            </w:pP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archiv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User's choices are archived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end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ass data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configuration is passed from Recorder to Generator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Load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MIDI data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MIDI data which is loaded from files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Edito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numbered musical notations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User's noted numbered musical notations.</w:t>
            </w:r>
          </w:p>
        </w:tc>
      </w:tr>
    </w:tbl>
    <w:p w:rsidR="003B1289" w:rsidRDefault="00B05B91">
      <w:pPr>
        <w:pStyle w:val="3"/>
      </w:pPr>
      <w:bookmarkStart w:id="12" w:name="header-n225"/>
      <w:bookmarkEnd w:id="12"/>
      <w:r>
        <w:lastRenderedPageBreak/>
        <w:t>System Sequence Diagram</w:t>
      </w:r>
    </w:p>
    <w:p w:rsidR="003B1289" w:rsidRDefault="00B05B91">
      <w:pPr>
        <w:pStyle w:val="FirstParagraph"/>
      </w:pPr>
      <w:r>
        <w:t>Main Success Scenario: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4531057" cy="290014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39572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9790" cy="290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a0"/>
      </w:pPr>
      <w:r>
        <w:t>Alternative Scenario: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259325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10614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3"/>
      </w:pPr>
      <w:bookmarkStart w:id="13" w:name="header-n234"/>
      <w:bookmarkEnd w:id="13"/>
      <w:r>
        <w:lastRenderedPageBreak/>
        <w:t>Activity Diagram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3775764" cy="402609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18857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745" cy="404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4027" w:rsidRDefault="00B05B91" w:rsidP="00104027">
      <w:pPr>
        <w:pStyle w:val="3"/>
      </w:pPr>
      <w:bookmarkStart w:id="14" w:name="header-n237"/>
      <w:bookmarkEnd w:id="14"/>
      <w:r>
        <w:t>Domain model</w:t>
      </w:r>
    </w:p>
    <w:p w:rsidR="003B1289" w:rsidRDefault="00B05B91" w:rsidP="00104027">
      <w:pPr>
        <w:pStyle w:val="3"/>
      </w:pPr>
      <w:r>
        <w:rPr>
          <w:noProof/>
          <w:lang w:eastAsia="zh-CN"/>
        </w:rPr>
        <w:lastRenderedPageBreak/>
        <w:drawing>
          <wp:inline distT="0" distB="0" distL="0" distR="0">
            <wp:extent cx="3534770" cy="406184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21732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8644" cy="4112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3"/>
      </w:pPr>
      <w:bookmarkStart w:id="15" w:name="header-n240"/>
      <w:bookmarkEnd w:id="15"/>
      <w:r>
        <w:t>Design Sequence Diagram</w:t>
      </w:r>
    </w:p>
    <w:p w:rsidR="003B1289" w:rsidRDefault="00B05B91">
      <w:pPr>
        <w:pStyle w:val="FirstParagraph"/>
      </w:pPr>
      <w:r>
        <w:t>Main Success Scenario: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4727424" cy="275002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42396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934" cy="275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a0"/>
      </w:pPr>
      <w:r>
        <w:lastRenderedPageBreak/>
        <w:t>Alternative Scenario: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232749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24889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2"/>
      </w:pPr>
      <w:bookmarkStart w:id="16" w:name="header-n249"/>
      <w:bookmarkEnd w:id="16"/>
      <w:r>
        <w:t>User Case UC-2 Train</w:t>
      </w:r>
    </w:p>
    <w:p w:rsidR="003B1289" w:rsidRDefault="00B05B91">
      <w:pPr>
        <w:pStyle w:val="3"/>
      </w:pPr>
      <w:bookmarkStart w:id="17" w:name="header-n250"/>
      <w:bookmarkEnd w:id="17"/>
      <w:r>
        <w:t>Detailed Formula</w:t>
      </w:r>
    </w:p>
    <w:p w:rsidR="003B1289" w:rsidRDefault="00B05B91">
      <w:pPr>
        <w:pStyle w:val="FirstParagraph"/>
      </w:pPr>
      <w:r>
        <w:rPr>
          <w:b/>
        </w:rPr>
        <w:t>Related Requirements:</w:t>
      </w:r>
      <w:r>
        <w:t xml:space="preserve"> REQ3</w:t>
      </w:r>
    </w:p>
    <w:p w:rsidR="003B1289" w:rsidRDefault="00B05B91">
      <w:pPr>
        <w:pStyle w:val="a0"/>
      </w:pPr>
      <w:r>
        <w:rPr>
          <w:b/>
        </w:rPr>
        <w:t>Initiating Actor:</w:t>
      </w:r>
      <w:r>
        <w:t xml:space="preserve"> Developer</w:t>
      </w:r>
    </w:p>
    <w:p w:rsidR="003B1289" w:rsidRDefault="00B05B91">
      <w:pPr>
        <w:pStyle w:val="a0"/>
      </w:pPr>
      <w:r>
        <w:rPr>
          <w:b/>
        </w:rPr>
        <w:t>Actor's Goal:</w:t>
      </w:r>
      <w:r>
        <w:t xml:space="preserve"> </w:t>
      </w:r>
      <w:r>
        <w:t>To train the generation model, adjust the parameters for generation and adjust the configurations including musical style, tonality and duration.</w:t>
      </w:r>
    </w:p>
    <w:p w:rsidR="003B1289" w:rsidRDefault="00B05B91">
      <w:pPr>
        <w:pStyle w:val="a0"/>
      </w:pPr>
      <w:r>
        <w:rPr>
          <w:b/>
        </w:rPr>
        <w:t>Participating Actor:</w:t>
      </w:r>
      <w:r>
        <w:t xml:space="preserve"> Generator, Trainer</w:t>
      </w:r>
    </w:p>
    <w:p w:rsidR="003B1289" w:rsidRDefault="00B05B91">
      <w:pPr>
        <w:pStyle w:val="a0"/>
      </w:pPr>
      <w:r>
        <w:rPr>
          <w:b/>
        </w:rPr>
        <w:t>Preconditions:</w:t>
      </w:r>
      <w:r>
        <w:t xml:space="preserve"> None.</w:t>
      </w:r>
    </w:p>
    <w:p w:rsidR="003B1289" w:rsidRDefault="00B05B91">
      <w:pPr>
        <w:pStyle w:val="a0"/>
      </w:pPr>
      <w:r>
        <w:rPr>
          <w:b/>
        </w:rPr>
        <w:t>Postconditions:</w:t>
      </w:r>
      <w:r>
        <w:t xml:space="preserve"> The configuration list is updated</w:t>
      </w:r>
      <w:r>
        <w:t>.</w:t>
      </w:r>
    </w:p>
    <w:p w:rsidR="003B1289" w:rsidRDefault="00B05B91">
      <w:pPr>
        <w:pStyle w:val="a0"/>
      </w:pPr>
      <w:r>
        <w:rPr>
          <w:b/>
        </w:rPr>
        <w:t>Flow of Event for Main Success Scenario:</w:t>
      </w:r>
    </w:p>
    <w:p w:rsidR="003B1289" w:rsidRDefault="00B05B91">
      <w:pPr>
        <w:pStyle w:val="a0"/>
      </w:pPr>
      <w:r>
        <w:t xml:space="preserve">→ 1. </w:t>
      </w:r>
      <w:r>
        <w:rPr>
          <w:b/>
        </w:rPr>
        <w:t>Developer</w:t>
      </w:r>
      <w:r>
        <w:t xml:space="preserve"> puts the MIDI files, which are used to train model, into the train set folder.</w:t>
      </w:r>
    </w:p>
    <w:p w:rsidR="003B1289" w:rsidRDefault="00B05B91">
      <w:pPr>
        <w:pStyle w:val="a0"/>
      </w:pPr>
      <w:r>
        <w:t xml:space="preserve">→ 2. </w:t>
      </w:r>
      <w:r>
        <w:rPr>
          <w:b/>
        </w:rPr>
        <w:t>Developer</w:t>
      </w:r>
      <w:r>
        <w:t xml:space="preserve"> (a) inputs the training settings and (b) adjusts the parameters in the configuration source code.</w:t>
      </w:r>
    </w:p>
    <w:p w:rsidR="003B1289" w:rsidRDefault="00B05B91">
      <w:pPr>
        <w:pStyle w:val="a0"/>
      </w:pPr>
      <w:r>
        <w:t xml:space="preserve">← 3. </w:t>
      </w:r>
      <w:r>
        <w:rPr>
          <w:b/>
        </w:rPr>
        <w:t>Trainer</w:t>
      </w:r>
      <w:r>
        <w:t xml:space="preserve"> (a) prints the training result, (b) generates a piece of melody for testing and (c) saves the trained model.</w:t>
      </w:r>
    </w:p>
    <w:p w:rsidR="003B1289" w:rsidRDefault="00B05B91">
      <w:pPr>
        <w:pStyle w:val="a0"/>
      </w:pPr>
      <w:r>
        <w:t xml:space="preserve">→ 4. </w:t>
      </w:r>
      <w:r>
        <w:rPr>
          <w:b/>
        </w:rPr>
        <w:t>Developer</w:t>
      </w:r>
      <w:r>
        <w:t xml:space="preserve"> updates the configuration lists.</w:t>
      </w:r>
    </w:p>
    <w:p w:rsidR="003B1289" w:rsidRDefault="00B05B91">
      <w:pPr>
        <w:pStyle w:val="a0"/>
      </w:pPr>
      <w:r>
        <w:rPr>
          <w:b/>
        </w:rPr>
        <w:t>Flow of Events for Extensions (Alternate Scenarios):</w:t>
      </w:r>
      <w:r>
        <w:t xml:space="preserve"> </w:t>
      </w:r>
    </w:p>
    <w:p w:rsidR="003B1289" w:rsidRDefault="00B05B91">
      <w:pPr>
        <w:pStyle w:val="a0"/>
      </w:pPr>
      <w:r>
        <w:t>2a. Trainer meets error during traini</w:t>
      </w:r>
      <w:r>
        <w:t>ng.</w:t>
      </w:r>
    </w:p>
    <w:p w:rsidR="003B1289" w:rsidRDefault="00B05B91">
      <w:pPr>
        <w:pStyle w:val="a0"/>
      </w:pPr>
      <w:r>
        <w:lastRenderedPageBreak/>
        <w:t xml:space="preserve">← 1. </w:t>
      </w:r>
      <w:r>
        <w:rPr>
          <w:b/>
        </w:rPr>
        <w:t>Trainer</w:t>
      </w:r>
      <w:r>
        <w:t xml:space="preserve"> prints the errors.</w:t>
      </w:r>
    </w:p>
    <w:p w:rsidR="003B1289" w:rsidRDefault="00B05B91">
      <w:pPr>
        <w:pStyle w:val="a0"/>
      </w:pPr>
      <w:r>
        <w:t xml:space="preserve">→ 2. </w:t>
      </w:r>
      <w:r>
        <w:rPr>
          <w:b/>
        </w:rPr>
        <w:t>Developer</w:t>
      </w:r>
      <w:r>
        <w:t xml:space="preserve"> modifies the training settings.</w:t>
      </w:r>
    </w:p>
    <w:p w:rsidR="003B1289" w:rsidRDefault="00B05B91">
      <w:pPr>
        <w:pStyle w:val="a0"/>
      </w:pPr>
      <w:r>
        <w:t>2b. Generator cannot generate a test case normally.</w:t>
      </w:r>
    </w:p>
    <w:p w:rsidR="003B1289" w:rsidRDefault="00B05B91">
      <w:pPr>
        <w:pStyle w:val="a0"/>
      </w:pPr>
      <w:r>
        <w:t xml:space="preserve">← 1. </w:t>
      </w:r>
      <w:r>
        <w:rPr>
          <w:b/>
        </w:rPr>
        <w:t>Generator</w:t>
      </w:r>
      <w:r>
        <w:t xml:space="preserve"> signals that it cannot generate the melody.</w:t>
      </w:r>
    </w:p>
    <w:p w:rsidR="003B1289" w:rsidRDefault="00B05B91">
      <w:pPr>
        <w:pStyle w:val="a0"/>
      </w:pPr>
      <w:r>
        <w:t xml:space="preserve">→ 2. </w:t>
      </w:r>
      <w:r>
        <w:rPr>
          <w:b/>
        </w:rPr>
        <w:t>Developer</w:t>
      </w:r>
      <w:r>
        <w:t xml:space="preserve"> (a) modifies the training settings or (b) modif</w:t>
      </w:r>
      <w:r>
        <w:t>ies the parameters in the configuration source code.</w:t>
      </w:r>
    </w:p>
    <w:p w:rsidR="003B1289" w:rsidRDefault="003B1289">
      <w:pPr>
        <w:pStyle w:val="a0"/>
      </w:pPr>
    </w:p>
    <w:p w:rsidR="003B1289" w:rsidRDefault="00B05B91">
      <w:pPr>
        <w:pStyle w:val="3"/>
      </w:pPr>
      <w:bookmarkStart w:id="18" w:name="header-n289"/>
      <w:bookmarkEnd w:id="18"/>
      <w:r>
        <w:t>Responsibilit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882"/>
        <w:gridCol w:w="1701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Responsibility 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Concept Name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1. Receive the training settings and parameter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2. Load the training MIDI file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Loade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3. Process the training data and adjust the model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cesso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4. Print the logs including training and generation information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inte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5. Update the configuration list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Updater</w:t>
            </w:r>
          </w:p>
        </w:tc>
      </w:tr>
    </w:tbl>
    <w:p w:rsidR="003B1289" w:rsidRDefault="00B05B91">
      <w:pPr>
        <w:pStyle w:val="3"/>
      </w:pPr>
      <w:bookmarkStart w:id="19" w:name="header-n309"/>
      <w:bookmarkEnd w:id="19"/>
      <w:r>
        <w:t>Associati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49"/>
        <w:gridCol w:w="4493"/>
        <w:gridCol w:w="2014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Concept Pai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ssociation 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ssociation name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Loader↔Processo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Loader passes the loaded files to Processor to process the training data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training set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↔Processo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 passes the received parameters and training settings to Processor to control the training proces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parame</w:t>
            </w:r>
            <w:r>
              <w:t>ters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cessor↔Print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cessor passes the information for training regeneration to the Printer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training logs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Generator↔Print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Generator passes the information for training regeneration to the Printer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generation logs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↔Updat</w:t>
            </w:r>
            <w:r>
              <w:t>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 passes the received configurations to Updater to update the configuration lists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configurations</w:t>
            </w:r>
          </w:p>
        </w:tc>
      </w:tr>
    </w:tbl>
    <w:p w:rsidR="003B1289" w:rsidRDefault="00B05B91">
      <w:pPr>
        <w:pStyle w:val="3"/>
      </w:pPr>
      <w:bookmarkStart w:id="20" w:name="header-n335"/>
      <w:bookmarkEnd w:id="20"/>
      <w:r>
        <w:t>Attribut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35"/>
        <w:gridCol w:w="1703"/>
        <w:gridCol w:w="5743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Con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ttribut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ttribute Description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cesso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ettings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settings for training.</w:t>
            </w:r>
          </w:p>
        </w:tc>
      </w:tr>
      <w:tr w:rsidR="003B1289">
        <w:tc>
          <w:tcPr>
            <w:tcW w:w="0" w:type="auto"/>
          </w:tcPr>
          <w:p w:rsidR="003B1289" w:rsidRDefault="003B1289">
            <w:pPr>
              <w:pStyle w:val="Compact"/>
            </w:pP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raining set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training set used to train the model.</w:t>
            </w:r>
          </w:p>
        </w:tc>
      </w:tr>
      <w:tr w:rsidR="003B1289">
        <w:tc>
          <w:tcPr>
            <w:tcW w:w="0" w:type="auto"/>
          </w:tcPr>
          <w:p w:rsidR="003B1289" w:rsidRDefault="003B1289">
            <w:pPr>
              <w:pStyle w:val="Compact"/>
            </w:pP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trained model used to generate melody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inputted parameters.</w:t>
            </w:r>
          </w:p>
        </w:tc>
      </w:tr>
      <w:tr w:rsidR="003B1289">
        <w:tc>
          <w:tcPr>
            <w:tcW w:w="0" w:type="auto"/>
          </w:tcPr>
          <w:p w:rsidR="003B1289" w:rsidRDefault="003B1289">
            <w:pPr>
              <w:pStyle w:val="Compact"/>
            </w:pP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ettings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settings for training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Load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dataset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loaded MIDI dataset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int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logs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tore the logs received from Processor and Generator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Updat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configurations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Configurations received from Receiver</w:t>
            </w:r>
          </w:p>
        </w:tc>
      </w:tr>
    </w:tbl>
    <w:p w:rsidR="003B1289" w:rsidRDefault="00B05B91">
      <w:pPr>
        <w:pStyle w:val="3"/>
      </w:pPr>
      <w:bookmarkStart w:id="21" w:name="header-n373"/>
      <w:bookmarkEnd w:id="21"/>
      <w:r>
        <w:t>System Sequence Diagram</w:t>
      </w:r>
    </w:p>
    <w:p w:rsidR="003B1289" w:rsidRDefault="00B05B91">
      <w:pPr>
        <w:pStyle w:val="FirstParagraph"/>
      </w:pPr>
      <w:r>
        <w:t>Main success scenario: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228473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60452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a0"/>
      </w:pPr>
      <w:r>
        <w:t>Alternative scenario (trainer meets error during training):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4114800" cy="227723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61393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27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a0"/>
      </w:pPr>
      <w:r>
        <w:lastRenderedPageBreak/>
        <w:t>A</w:t>
      </w:r>
      <w:r>
        <w:t>lternative scenario (Generator cannot generate a test melody normally):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17792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62360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3"/>
      </w:pPr>
      <w:bookmarkStart w:id="22" w:name="header-n386"/>
      <w:bookmarkEnd w:id="22"/>
      <w:r>
        <w:lastRenderedPageBreak/>
        <w:t>A</w:t>
      </w:r>
      <w:r>
        <w:t>ctivity Diagram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4408227" cy="6652782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71536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695" cy="667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3"/>
      </w:pPr>
      <w:bookmarkStart w:id="23" w:name="header-n389"/>
      <w:bookmarkEnd w:id="23"/>
      <w:r>
        <w:lastRenderedPageBreak/>
        <w:t>Domain Model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98396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74721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4027" w:rsidRDefault="0010402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4" w:name="header-n392"/>
      <w:bookmarkEnd w:id="24"/>
      <w:r>
        <w:br w:type="page"/>
      </w:r>
    </w:p>
    <w:p w:rsidR="003B1289" w:rsidRDefault="00B05B91">
      <w:pPr>
        <w:pStyle w:val="3"/>
      </w:pPr>
      <w:r>
        <w:lastRenderedPageBreak/>
        <w:t>D</w:t>
      </w:r>
      <w:r>
        <w:t>esign Sequence Diagram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089975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2"/>
      </w:pPr>
      <w:bookmarkStart w:id="25" w:name="header-n395"/>
      <w:bookmarkEnd w:id="25"/>
      <w:r>
        <w:t>User Case UC-3 Audition</w:t>
      </w:r>
    </w:p>
    <w:p w:rsidR="003B1289" w:rsidRDefault="00B05B91">
      <w:pPr>
        <w:pStyle w:val="3"/>
      </w:pPr>
      <w:bookmarkStart w:id="26" w:name="header-n396"/>
      <w:bookmarkEnd w:id="26"/>
      <w:r>
        <w:t>Detailed Formula</w:t>
      </w:r>
    </w:p>
    <w:p w:rsidR="003B1289" w:rsidRDefault="00B05B91">
      <w:pPr>
        <w:pStyle w:val="FirstParagraph"/>
      </w:pPr>
      <w:r>
        <w:rPr>
          <w:b/>
        </w:rPr>
        <w:t>Related Requirements:</w:t>
      </w:r>
      <w:r>
        <w:t xml:space="preserve"> REQ8 &amp; REQ10</w:t>
      </w:r>
    </w:p>
    <w:p w:rsidR="003B1289" w:rsidRDefault="00B05B91">
      <w:pPr>
        <w:pStyle w:val="a0"/>
      </w:pPr>
      <w:r>
        <w:rPr>
          <w:b/>
        </w:rPr>
        <w:t>Initiating Actor:</w:t>
      </w:r>
      <w:r>
        <w:t xml:space="preserve"> User</w:t>
      </w:r>
    </w:p>
    <w:p w:rsidR="003B1289" w:rsidRDefault="00B05B91">
      <w:pPr>
        <w:pStyle w:val="a0"/>
      </w:pPr>
      <w:r>
        <w:rPr>
          <w:b/>
        </w:rPr>
        <w:t>Actor's Goal:</w:t>
      </w:r>
      <w:r>
        <w:t xml:space="preserve"> To a</w:t>
      </w:r>
      <w:r>
        <w:t>udition the generated melody and tag the unsatisfactory part.</w:t>
      </w:r>
    </w:p>
    <w:p w:rsidR="003B1289" w:rsidRDefault="00B05B91">
      <w:pPr>
        <w:pStyle w:val="a0"/>
      </w:pPr>
      <w:r>
        <w:rPr>
          <w:b/>
        </w:rPr>
        <w:t>Participating Actor:</w:t>
      </w:r>
      <w:r>
        <w:t xml:space="preserve"> Visualizer, Generator</w:t>
      </w:r>
    </w:p>
    <w:p w:rsidR="003B1289" w:rsidRDefault="00B05B91">
      <w:pPr>
        <w:pStyle w:val="a0"/>
      </w:pPr>
      <w:r>
        <w:rPr>
          <w:b/>
        </w:rPr>
        <w:t>Preconditions:</w:t>
      </w:r>
      <w:r>
        <w:t xml:space="preserve"> The generator has generated a piece of melody.</w:t>
      </w:r>
    </w:p>
    <w:p w:rsidR="003B1289" w:rsidRDefault="00B05B91">
      <w:pPr>
        <w:pStyle w:val="a0"/>
      </w:pPr>
      <w:r>
        <w:rPr>
          <w:b/>
        </w:rPr>
        <w:t>Postconditions:</w:t>
      </w:r>
      <w:r>
        <w:t xml:space="preserve"> The program saves the melody.</w:t>
      </w:r>
    </w:p>
    <w:p w:rsidR="003B1289" w:rsidRDefault="00B05B91">
      <w:pPr>
        <w:pStyle w:val="a0"/>
      </w:pPr>
      <w:r>
        <w:rPr>
          <w:b/>
        </w:rPr>
        <w:t>Flow of Event for Main Success Scenario:</w:t>
      </w:r>
    </w:p>
    <w:p w:rsidR="003B1289" w:rsidRDefault="00B05B91">
      <w:pPr>
        <w:pStyle w:val="a0"/>
      </w:pPr>
      <w:r>
        <w:t xml:space="preserve">→ 1. </w:t>
      </w:r>
      <w:r>
        <w:rPr>
          <w:b/>
        </w:rPr>
        <w:t>User</w:t>
      </w:r>
      <w:r>
        <w:t xml:space="preserve"> clicks the button "Play/Pause".</w:t>
      </w:r>
    </w:p>
    <w:p w:rsidR="003B1289" w:rsidRDefault="00B05B91">
      <w:pPr>
        <w:pStyle w:val="a0"/>
      </w:pPr>
      <w:r>
        <w:lastRenderedPageBreak/>
        <w:t xml:space="preserve">← 2. </w:t>
      </w:r>
      <w:r>
        <w:rPr>
          <w:b/>
        </w:rPr>
        <w:t>Visualizer</w:t>
      </w:r>
      <w:r>
        <w:t xml:space="preserve"> (a) plays the melody and (b) visualizes the melody in the graphic interface. </w:t>
      </w:r>
    </w:p>
    <w:p w:rsidR="003B1289" w:rsidRDefault="00B05B91">
      <w:pPr>
        <w:pStyle w:val="a0"/>
      </w:pPr>
      <w:r>
        <w:rPr>
          <w:b/>
        </w:rPr>
        <w:t>Flow of Events for Extensions (Alternate Scenarios):</w:t>
      </w:r>
      <w:r>
        <w:t xml:space="preserve"> </w:t>
      </w:r>
    </w:p>
    <w:p w:rsidR="003B1289" w:rsidRDefault="00B05B91">
      <w:pPr>
        <w:pStyle w:val="a0"/>
      </w:pPr>
      <w:r>
        <w:t>2a. User finds out some unsatisfactory parts in the melody.</w:t>
      </w:r>
    </w:p>
    <w:p w:rsidR="003B1289" w:rsidRDefault="00B05B91">
      <w:pPr>
        <w:pStyle w:val="a0"/>
      </w:pPr>
      <w:r>
        <w:t xml:space="preserve">→ 1. </w:t>
      </w:r>
      <w:r>
        <w:rPr>
          <w:b/>
        </w:rPr>
        <w:t>User</w:t>
      </w:r>
      <w:r>
        <w:t xml:space="preserve"> tags the unsatisfactory parts. </w:t>
      </w:r>
    </w:p>
    <w:p w:rsidR="003B1289" w:rsidRDefault="00B05B91">
      <w:pPr>
        <w:pStyle w:val="a0"/>
      </w:pPr>
      <w:r>
        <w:t xml:space="preserve">← 2. </w:t>
      </w:r>
      <w:r>
        <w:rPr>
          <w:b/>
        </w:rPr>
        <w:t>Visualizer</w:t>
      </w:r>
      <w:r>
        <w:t xml:space="preserve"> sends the tagged information to the </w:t>
      </w:r>
      <w:r>
        <w:rPr>
          <w:b/>
        </w:rPr>
        <w:t>Generator</w:t>
      </w:r>
      <w:r>
        <w:t>.</w:t>
      </w:r>
    </w:p>
    <w:p w:rsidR="003B1289" w:rsidRDefault="00B05B91">
      <w:pPr>
        <w:pStyle w:val="a0"/>
      </w:pPr>
      <w:r>
        <w:t xml:space="preserve">→ 3. </w:t>
      </w:r>
      <w:r>
        <w:rPr>
          <w:b/>
        </w:rPr>
        <w:t>Generator</w:t>
      </w:r>
      <w:r>
        <w:t xml:space="preserve"> regenerates the melody. </w:t>
      </w:r>
    </w:p>
    <w:p w:rsidR="003B1289" w:rsidRDefault="00B05B91">
      <w:pPr>
        <w:pStyle w:val="a0"/>
      </w:pPr>
      <w:r>
        <w:t xml:space="preserve">← 4. </w:t>
      </w:r>
      <w:r>
        <w:rPr>
          <w:b/>
        </w:rPr>
        <w:t>User</w:t>
      </w:r>
      <w:r>
        <w:t xml:space="preserve"> (a) auditions the renegerated melody and (b) visualizes the melody.</w:t>
      </w:r>
    </w:p>
    <w:p w:rsidR="003B1289" w:rsidRDefault="003B1289">
      <w:pPr>
        <w:pStyle w:val="a0"/>
      </w:pPr>
    </w:p>
    <w:p w:rsidR="003B1289" w:rsidRDefault="00B05B91">
      <w:pPr>
        <w:pStyle w:val="3"/>
      </w:pPr>
      <w:bookmarkStart w:id="27" w:name="header-n429"/>
      <w:bookmarkEnd w:id="27"/>
      <w:r>
        <w:t>Responsibilit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630"/>
        <w:gridCol w:w="2226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Responsibility Descr</w:t>
            </w:r>
            <w:r>
              <w:t>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Concept Name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1. Receive the generated melody from Generator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2. Visualize the generated melody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Visualize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3. Play the melody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layer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4. Receive the unsatisfactory tags from user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ag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s5. Request the Generator to regenerate the unsatisfactory part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generate Request</w:t>
            </w:r>
          </w:p>
        </w:tc>
      </w:tr>
    </w:tbl>
    <w:p w:rsidR="003B1289" w:rsidRDefault="00B05B91">
      <w:pPr>
        <w:pStyle w:val="3"/>
      </w:pPr>
      <w:bookmarkStart w:id="28" w:name="header-n449"/>
      <w:bookmarkEnd w:id="28"/>
      <w:r>
        <w:t>Associati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47"/>
        <w:gridCol w:w="4461"/>
        <w:gridCol w:w="1848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Concept Pai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ssociation 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ssociation name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↔Visualiz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 passes the received melody to Visualizer to visualize the melody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</w:t>
            </w:r>
            <w:r>
              <w:t>s melody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↔Play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 passes the received melody to Player to play the melody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melody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ag↔Regeneate Request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ag passes the information for melody regeneration to Generator.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provides tagged data</w:t>
            </w:r>
          </w:p>
        </w:tc>
      </w:tr>
    </w:tbl>
    <w:p w:rsidR="003B1289" w:rsidRDefault="00B05B91">
      <w:pPr>
        <w:pStyle w:val="3"/>
      </w:pPr>
      <w:bookmarkStart w:id="29" w:name="header-n467"/>
      <w:bookmarkEnd w:id="29"/>
      <w:r>
        <w:t>Attribut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75"/>
        <w:gridCol w:w="1747"/>
        <w:gridCol w:w="5134"/>
      </w:tblGrid>
      <w:tr w:rsidR="003B128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Conce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ttribut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B1289" w:rsidRDefault="00B05B91">
            <w:pPr>
              <w:pStyle w:val="Compact"/>
            </w:pPr>
            <w:r>
              <w:t>Attribute Description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Receiv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config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Style, tonality and duration.</w:t>
            </w:r>
          </w:p>
        </w:tc>
      </w:tr>
      <w:tr w:rsidR="003B1289">
        <w:tc>
          <w:tcPr>
            <w:tcW w:w="0" w:type="auto"/>
          </w:tcPr>
          <w:p w:rsidR="003B1289" w:rsidRDefault="003B1289">
            <w:pPr>
              <w:pStyle w:val="Compact"/>
            </w:pP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melody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he generated melody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Visualizer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music score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Visualize the melody.</w:t>
            </w:r>
          </w:p>
        </w:tc>
      </w:tr>
      <w:tr w:rsidR="003B1289">
        <w:tc>
          <w:tcPr>
            <w:tcW w:w="0" w:type="auto"/>
          </w:tcPr>
          <w:p w:rsidR="003B1289" w:rsidRDefault="003B1289">
            <w:pPr>
              <w:pStyle w:val="Compact"/>
            </w:pP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current moment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Display the current position in the score during playing the music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ag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 xml:space="preserve">tag </w:t>
            </w:r>
            <w:r>
              <w:lastRenderedPageBreak/>
              <w:t>information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lastRenderedPageBreak/>
              <w:t xml:space="preserve">Store the start and end position of each tagged </w:t>
            </w:r>
            <w:r>
              <w:lastRenderedPageBreak/>
              <w:t>part.</w:t>
            </w:r>
          </w:p>
        </w:tc>
      </w:tr>
      <w:tr w:rsidR="003B1289">
        <w:tc>
          <w:tcPr>
            <w:tcW w:w="0" w:type="auto"/>
          </w:tcPr>
          <w:p w:rsidR="003B1289" w:rsidRDefault="00B05B91">
            <w:pPr>
              <w:pStyle w:val="Compact"/>
            </w:pPr>
            <w:r>
              <w:lastRenderedPageBreak/>
              <w:t>Regenerate Request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tag information</w:t>
            </w:r>
          </w:p>
        </w:tc>
        <w:tc>
          <w:tcPr>
            <w:tcW w:w="0" w:type="auto"/>
          </w:tcPr>
          <w:p w:rsidR="003B1289" w:rsidRDefault="00B05B91">
            <w:pPr>
              <w:pStyle w:val="Compact"/>
            </w:pPr>
            <w:r>
              <w:t>Copied from tag; send the information to Generator.</w:t>
            </w:r>
          </w:p>
        </w:tc>
      </w:tr>
    </w:tbl>
    <w:p w:rsidR="003B1289" w:rsidRDefault="00B05B91">
      <w:pPr>
        <w:pStyle w:val="3"/>
      </w:pPr>
      <w:bookmarkStart w:id="30" w:name="header-n497"/>
      <w:bookmarkEnd w:id="30"/>
      <w:r>
        <w:t>System Sequence Diagram</w:t>
      </w:r>
    </w:p>
    <w:p w:rsidR="003B1289" w:rsidRDefault="00B05B91">
      <w:pPr>
        <w:pStyle w:val="FirstParagraph"/>
      </w:pPr>
      <w:r>
        <w:t>Main success scenario: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53713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104541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a0"/>
      </w:pPr>
      <w:r>
        <w:t>Alternative scenario (find unsatisfactory part):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4558352" cy="2299648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105633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697" cy="231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3"/>
      </w:pPr>
      <w:bookmarkStart w:id="31" w:name="header-n506"/>
      <w:bookmarkEnd w:id="31"/>
      <w:r>
        <w:lastRenderedPageBreak/>
        <w:t>Activity Diagram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5066387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107150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3"/>
      </w:pPr>
      <w:bookmarkStart w:id="32" w:name="header-n509"/>
      <w:bookmarkEnd w:id="32"/>
      <w:r>
        <w:lastRenderedPageBreak/>
        <w:t>Domain Model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416622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108577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p w:rsidR="003B1289" w:rsidRDefault="00B05B91">
      <w:pPr>
        <w:pStyle w:val="3"/>
      </w:pPr>
      <w:bookmarkStart w:id="33" w:name="header-n512"/>
      <w:bookmarkEnd w:id="33"/>
      <w:r>
        <w:t>Design Sequence Diagram</w:t>
      </w:r>
    </w:p>
    <w:p w:rsidR="003B1289" w:rsidRDefault="00B05B9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263972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yip\Documents\GitHub\Musier\Assignment2\pic\152207110327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1289" w:rsidRDefault="003B1289">
      <w:pPr>
        <w:pStyle w:val="ImageCaption"/>
      </w:pPr>
    </w:p>
    <w:sectPr w:rsidR="003B128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05B91" w:rsidRDefault="00B05B91">
      <w:pPr>
        <w:spacing w:after="0"/>
      </w:pPr>
      <w:r>
        <w:separator/>
      </w:r>
    </w:p>
  </w:endnote>
  <w:endnote w:type="continuationSeparator" w:id="0">
    <w:p w:rsidR="00B05B91" w:rsidRDefault="00B05B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05B91" w:rsidRDefault="00B05B91">
      <w:r>
        <w:separator/>
      </w:r>
    </w:p>
  </w:footnote>
  <w:footnote w:type="continuationSeparator" w:id="0">
    <w:p w:rsidR="00B05B91" w:rsidRDefault="00B05B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58893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02832F0"/>
    <w:multiLevelType w:val="multilevel"/>
    <w:tmpl w:val="983E2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04027"/>
    <w:rsid w:val="003B1289"/>
    <w:rsid w:val="004E29B3"/>
    <w:rsid w:val="00590D07"/>
    <w:rsid w:val="00784D58"/>
    <w:rsid w:val="008D6863"/>
    <w:rsid w:val="00B05B9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D77864"/>
  <w15:docId w15:val="{AFBB27E1-293C-4C09-B145-E3D1CBD9C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10402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104027"/>
    <w:rPr>
      <w:sz w:val="18"/>
      <w:szCs w:val="18"/>
    </w:rPr>
  </w:style>
  <w:style w:type="paragraph" w:styleId="af0">
    <w:name w:val="footer"/>
    <w:basedOn w:val="a"/>
    <w:link w:val="af1"/>
    <w:unhideWhenUsed/>
    <w:rsid w:val="0010402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10402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8</Pages>
  <Words>1511</Words>
  <Characters>8615</Characters>
  <Application>Microsoft Office Word</Application>
  <DocSecurity>0</DocSecurity>
  <Lines>71</Lines>
  <Paragraphs>20</Paragraphs>
  <ScaleCrop>false</ScaleCrop>
  <Company/>
  <LinksUpToDate>false</LinksUpToDate>
  <CharactersWithSpaces>10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huhin yip</cp:lastModifiedBy>
  <cp:revision>2</cp:revision>
  <dcterms:created xsi:type="dcterms:W3CDTF">2018-03-26T13:46:00Z</dcterms:created>
  <dcterms:modified xsi:type="dcterms:W3CDTF">2018-03-26T13:50:00Z</dcterms:modified>
</cp:coreProperties>
</file>